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980B89" w14:textId="77777777" w:rsidR="00A049AD" w:rsidRDefault="00A049AD" w:rsidP="00A049AD">
      <w:pPr>
        <w:spacing w:after="0" w:line="240" w:lineRule="auto"/>
        <w:jc w:val="center"/>
        <w:rPr>
          <w:rFonts w:ascii="Times New Roman" w:hAnsi="Times New Roman" w:cs="Times New Roman"/>
          <w:b/>
          <w:sz w:val="30"/>
          <w:szCs w:val="30"/>
        </w:rPr>
      </w:pPr>
    </w:p>
    <w:p w14:paraId="4ADE7C4E" w14:textId="77777777" w:rsidR="00A049AD" w:rsidRDefault="00A049AD" w:rsidP="00A049AD">
      <w:pPr>
        <w:spacing w:after="0" w:line="240" w:lineRule="auto"/>
        <w:jc w:val="center"/>
        <w:rPr>
          <w:rFonts w:ascii="Times New Roman" w:hAnsi="Times New Roman" w:cs="Times New Roman"/>
          <w:b/>
          <w:sz w:val="30"/>
          <w:szCs w:val="30"/>
        </w:rPr>
      </w:pPr>
    </w:p>
    <w:p w14:paraId="5ED6D830" w14:textId="100A1213" w:rsidR="00A049AD" w:rsidRPr="000E07D2" w:rsidRDefault="00A049AD" w:rsidP="00A049AD">
      <w:pPr>
        <w:spacing w:after="0" w:line="240" w:lineRule="auto"/>
        <w:jc w:val="center"/>
        <w:rPr>
          <w:rFonts w:ascii="Times New Roman" w:hAnsi="Times New Roman" w:cs="Times New Roman"/>
          <w:b/>
          <w:sz w:val="30"/>
          <w:szCs w:val="30"/>
        </w:rPr>
      </w:pPr>
      <w:r w:rsidRPr="000E07D2">
        <w:rPr>
          <w:rFonts w:ascii="Times New Roman" w:hAnsi="Times New Roman" w:cs="Times New Roman"/>
          <w:b/>
          <w:sz w:val="30"/>
          <w:szCs w:val="30"/>
        </w:rPr>
        <w:t>Meghívó</w:t>
      </w:r>
      <w:bookmarkStart w:id="0" w:name="_GoBack"/>
      <w:bookmarkEnd w:id="0"/>
    </w:p>
    <w:p w14:paraId="733085F9" w14:textId="77777777" w:rsidR="00A049AD" w:rsidRPr="000E07D2" w:rsidRDefault="00A049AD" w:rsidP="00A049A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9087D0" w14:textId="77777777" w:rsidR="00A049AD" w:rsidRDefault="00A049AD" w:rsidP="00A049AD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6EB6EED5" w14:textId="77777777" w:rsidR="00A049AD" w:rsidRPr="00A2205E" w:rsidRDefault="00A049AD" w:rsidP="00A049AD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A2205E">
        <w:rPr>
          <w:rFonts w:ascii="Times New Roman" w:hAnsi="Times New Roman" w:cs="Times New Roman"/>
          <w:sz w:val="24"/>
          <w:szCs w:val="24"/>
        </w:rPr>
        <w:t>A Magyar Kémikusok Egyesülete, Veszprém megyei Területi Szervezete é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2205E">
        <w:rPr>
          <w:rFonts w:ascii="Times New Roman" w:hAnsi="Times New Roman" w:cs="Times New Roman"/>
          <w:sz w:val="24"/>
          <w:szCs w:val="24"/>
        </w:rPr>
        <w:t>a Pannon Egyetem, MOL Ásványolaj- és Széntechnológiai Intézeti Tanszéke</w:t>
      </w:r>
      <w:r>
        <w:rPr>
          <w:rFonts w:ascii="Times New Roman" w:hAnsi="Times New Roman" w:cs="Times New Roman"/>
          <w:sz w:val="24"/>
          <w:szCs w:val="24"/>
        </w:rPr>
        <w:t xml:space="preserve"> t</w:t>
      </w:r>
      <w:r w:rsidRPr="000E07D2">
        <w:rPr>
          <w:rFonts w:ascii="Times New Roman" w:hAnsi="Times New Roman" w:cs="Times New Roman"/>
          <w:sz w:val="24"/>
          <w:szCs w:val="24"/>
        </w:rPr>
        <w:t>isztelettel meghívj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0E07D2">
        <w:rPr>
          <w:rFonts w:ascii="Times New Roman" w:hAnsi="Times New Roman" w:cs="Times New Roman"/>
          <w:sz w:val="24"/>
          <w:szCs w:val="24"/>
        </w:rPr>
        <w:t xml:space="preserve"> Önt és érdeklődő Munkatársait</w:t>
      </w:r>
      <w:r>
        <w:rPr>
          <w:rFonts w:ascii="Times New Roman" w:hAnsi="Times New Roman" w:cs="Times New Roman"/>
          <w:sz w:val="24"/>
          <w:szCs w:val="24"/>
        </w:rPr>
        <w:t xml:space="preserve"> a </w:t>
      </w:r>
      <w:r w:rsidRPr="000E07D2">
        <w:rPr>
          <w:rFonts w:ascii="Times New Roman" w:hAnsi="Times New Roman" w:cs="Times New Roman"/>
          <w:b/>
          <w:sz w:val="24"/>
          <w:szCs w:val="24"/>
        </w:rPr>
        <w:t>2022. július 7-én (csütörtök) 13:00 órai</w:t>
      </w:r>
      <w:r w:rsidRPr="000E07D2">
        <w:rPr>
          <w:rFonts w:ascii="Times New Roman" w:hAnsi="Times New Roman" w:cs="Times New Roman"/>
          <w:sz w:val="24"/>
          <w:szCs w:val="24"/>
        </w:rPr>
        <w:t xml:space="preserve"> kezdettel a </w:t>
      </w:r>
      <w:r w:rsidRPr="000E07D2">
        <w:rPr>
          <w:rFonts w:ascii="Times New Roman" w:hAnsi="Times New Roman" w:cs="Times New Roman"/>
          <w:b/>
          <w:sz w:val="24"/>
          <w:szCs w:val="24"/>
        </w:rPr>
        <w:t>Pannon Egyetem MOL Ásványolaj- és Széntechnológiai Intézeti Tanszék rendezvénytermében (C épület C 538 terem)</w:t>
      </w:r>
      <w:r w:rsidRPr="000E07D2">
        <w:rPr>
          <w:rFonts w:ascii="Times New Roman" w:hAnsi="Times New Roman" w:cs="Times New Roman"/>
          <w:sz w:val="24"/>
          <w:szCs w:val="24"/>
        </w:rPr>
        <w:t xml:space="preserve"> tartandó PhD beszámolókkal egybekötött előadói ülésre.</w:t>
      </w:r>
    </w:p>
    <w:p w14:paraId="7AF54B06" w14:textId="77777777" w:rsidR="00A049AD" w:rsidRPr="000E07D2" w:rsidRDefault="00A049AD" w:rsidP="00A049A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4C29E1" w14:textId="77777777" w:rsidR="00A049AD" w:rsidRPr="000E07D2" w:rsidRDefault="00A049AD" w:rsidP="00A049A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E07D2">
        <w:rPr>
          <w:rFonts w:ascii="Times New Roman" w:hAnsi="Times New Roman" w:cs="Times New Roman"/>
          <w:sz w:val="24"/>
          <w:szCs w:val="24"/>
        </w:rPr>
        <w:t>A rendezvényen az alábbi előadások kerülnek bemutatásra:</w:t>
      </w:r>
    </w:p>
    <w:p w14:paraId="17EF6A97" w14:textId="77777777" w:rsidR="00A049AD" w:rsidRPr="000E07D2" w:rsidRDefault="00A049AD" w:rsidP="00A049A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6D8F221" w14:textId="77777777" w:rsidR="00A049AD" w:rsidRPr="00CE3121" w:rsidRDefault="00A049AD" w:rsidP="00A049AD">
      <w:pPr>
        <w:pStyle w:val="Listaszerbekezds"/>
        <w:numPr>
          <w:ilvl w:val="0"/>
          <w:numId w:val="1"/>
        </w:numPr>
        <w:spacing w:after="120" w:line="240" w:lineRule="auto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r w:rsidRPr="00CE3121">
        <w:rPr>
          <w:rFonts w:ascii="Times New Roman" w:hAnsi="Times New Roman" w:cs="Times New Roman"/>
          <w:sz w:val="24"/>
          <w:szCs w:val="24"/>
        </w:rPr>
        <w:t xml:space="preserve">Horváth Dominik (Témavezető: Dr. Miskolczi Norbert, Dr. </w:t>
      </w:r>
      <w:proofErr w:type="spellStart"/>
      <w:r w:rsidRPr="00CE3121">
        <w:rPr>
          <w:rFonts w:ascii="Times New Roman" w:hAnsi="Times New Roman" w:cs="Times New Roman"/>
          <w:sz w:val="24"/>
          <w:szCs w:val="24"/>
        </w:rPr>
        <w:t>Tomasek</w:t>
      </w:r>
      <w:proofErr w:type="spellEnd"/>
      <w:r w:rsidRPr="00CE3121">
        <w:rPr>
          <w:rFonts w:ascii="Times New Roman" w:hAnsi="Times New Roman" w:cs="Times New Roman"/>
          <w:sz w:val="24"/>
          <w:szCs w:val="24"/>
        </w:rPr>
        <w:t xml:space="preserve"> Szabina): Hulladékokból cseppfolyós szénhidrogéneket előállító eljárások vizsgálata és hatékonyságnövelése</w:t>
      </w:r>
    </w:p>
    <w:p w14:paraId="5BCDBC92" w14:textId="77777777" w:rsidR="00A049AD" w:rsidRPr="00CE3121" w:rsidRDefault="00A049AD" w:rsidP="00A049AD">
      <w:pPr>
        <w:pStyle w:val="Listaszerbekezds"/>
        <w:numPr>
          <w:ilvl w:val="0"/>
          <w:numId w:val="1"/>
        </w:numPr>
        <w:spacing w:after="120" w:line="240" w:lineRule="auto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CE3121">
        <w:rPr>
          <w:rFonts w:ascii="Times New Roman" w:hAnsi="Times New Roman" w:cs="Times New Roman"/>
          <w:sz w:val="24"/>
          <w:szCs w:val="24"/>
        </w:rPr>
        <w:t>Preiner</w:t>
      </w:r>
      <w:proofErr w:type="spellEnd"/>
      <w:r w:rsidRPr="00CE3121">
        <w:rPr>
          <w:rFonts w:ascii="Times New Roman" w:hAnsi="Times New Roman" w:cs="Times New Roman"/>
          <w:sz w:val="24"/>
          <w:szCs w:val="24"/>
        </w:rPr>
        <w:t xml:space="preserve"> Sára (Témavezető: Dr. Pethő Dóra, Dr. Miskolczi Norbert): Levendula illóolaj előállítása – a funkcionális változások és a léptékhatás összefüggései</w:t>
      </w:r>
    </w:p>
    <w:p w14:paraId="7EC80C0B" w14:textId="77777777" w:rsidR="00A049AD" w:rsidRPr="00CE3121" w:rsidRDefault="00A049AD" w:rsidP="00A049AD">
      <w:pPr>
        <w:pStyle w:val="Listaszerbekezds"/>
        <w:numPr>
          <w:ilvl w:val="0"/>
          <w:numId w:val="1"/>
        </w:numPr>
        <w:spacing w:after="120" w:line="240" w:lineRule="auto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r w:rsidRPr="00CE3121">
        <w:rPr>
          <w:rFonts w:ascii="Times New Roman" w:hAnsi="Times New Roman" w:cs="Times New Roman"/>
          <w:sz w:val="24"/>
          <w:szCs w:val="24"/>
        </w:rPr>
        <w:t>Nagy Gábor Zoltán (Témavezető: Dr. Nagy Roland): Kenőanyagokban alkalmazható EP/AW adalékok szintézise és méretnövelésük vizsgálata</w:t>
      </w:r>
    </w:p>
    <w:p w14:paraId="5B830E7C" w14:textId="77777777" w:rsidR="00A049AD" w:rsidRPr="00CE3121" w:rsidRDefault="00A049AD" w:rsidP="00A049AD">
      <w:pPr>
        <w:pStyle w:val="Listaszerbekezds"/>
        <w:numPr>
          <w:ilvl w:val="0"/>
          <w:numId w:val="1"/>
        </w:numPr>
        <w:spacing w:after="120" w:line="240" w:lineRule="auto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r w:rsidRPr="00CE3121">
        <w:rPr>
          <w:rFonts w:ascii="Times New Roman" w:hAnsi="Times New Roman" w:cs="Times New Roman"/>
          <w:sz w:val="24"/>
          <w:szCs w:val="24"/>
        </w:rPr>
        <w:t>Zsinka Viktória (Témavezető: Dr. Miskolczi Norbert):</w:t>
      </w:r>
      <w:r>
        <w:rPr>
          <w:sz w:val="24"/>
          <w:szCs w:val="24"/>
        </w:rPr>
        <w:t xml:space="preserve"> </w:t>
      </w:r>
      <w:r w:rsidRPr="00CE3121">
        <w:rPr>
          <w:rFonts w:ascii="Times New Roman" w:hAnsi="Times New Roman" w:cs="Times New Roman"/>
          <w:sz w:val="24"/>
          <w:szCs w:val="24"/>
        </w:rPr>
        <w:t>Biomassza alapú hulladékok értéknövelt átalakítása szintézisgázzá</w:t>
      </w:r>
    </w:p>
    <w:p w14:paraId="4DCF9B10" w14:textId="77777777" w:rsidR="00A049AD" w:rsidRPr="00CE3121" w:rsidRDefault="00A049AD" w:rsidP="00A049AD">
      <w:pPr>
        <w:pStyle w:val="Listaszerbekezds"/>
        <w:numPr>
          <w:ilvl w:val="0"/>
          <w:numId w:val="1"/>
        </w:numPr>
        <w:spacing w:after="120" w:line="240" w:lineRule="auto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r w:rsidRPr="00CE3121">
        <w:rPr>
          <w:rFonts w:ascii="Times New Roman" w:hAnsi="Times New Roman" w:cs="Times New Roman"/>
          <w:sz w:val="24"/>
          <w:szCs w:val="24"/>
        </w:rPr>
        <w:t xml:space="preserve">Nagy Bianka (Témavezető: Dr. Miskolczi Norbert, Dr. </w:t>
      </w:r>
      <w:proofErr w:type="spellStart"/>
      <w:r w:rsidRPr="00CE3121">
        <w:rPr>
          <w:rFonts w:ascii="Times New Roman" w:hAnsi="Times New Roman" w:cs="Times New Roman"/>
          <w:sz w:val="24"/>
          <w:szCs w:val="24"/>
        </w:rPr>
        <w:t>Eller</w:t>
      </w:r>
      <w:proofErr w:type="spellEnd"/>
      <w:r w:rsidRPr="00CE3121">
        <w:rPr>
          <w:rFonts w:ascii="Times New Roman" w:hAnsi="Times New Roman" w:cs="Times New Roman"/>
          <w:sz w:val="24"/>
          <w:szCs w:val="24"/>
        </w:rPr>
        <w:t xml:space="preserve"> Zoltán):</w:t>
      </w:r>
      <w:r w:rsidRPr="00CE3121">
        <w:rPr>
          <w:sz w:val="24"/>
          <w:szCs w:val="24"/>
        </w:rPr>
        <w:t xml:space="preserve"> </w:t>
      </w:r>
      <w:r w:rsidRPr="00CE3121">
        <w:rPr>
          <w:rFonts w:ascii="Times New Roman" w:hAnsi="Times New Roman" w:cs="Times New Roman"/>
          <w:sz w:val="24"/>
          <w:szCs w:val="24"/>
        </w:rPr>
        <w:t>Biológiailag lebomló műanyagok tulajdonságjavítása</w:t>
      </w:r>
    </w:p>
    <w:p w14:paraId="307CA3DC" w14:textId="77777777" w:rsidR="00A049AD" w:rsidRPr="000E07D2" w:rsidRDefault="00A049AD" w:rsidP="00A049A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A6E9BE" w14:textId="77777777" w:rsidR="00A049AD" w:rsidRPr="000E07D2" w:rsidRDefault="00A049AD" w:rsidP="00A049A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661E80D" w14:textId="77777777" w:rsidR="00A049AD" w:rsidRPr="000E07D2" w:rsidRDefault="00A049AD" w:rsidP="00A049AD">
      <w:pPr>
        <w:spacing w:after="0" w:line="240" w:lineRule="auto"/>
        <w:ind w:right="5811"/>
        <w:jc w:val="center"/>
        <w:rPr>
          <w:rFonts w:ascii="Times New Roman" w:hAnsi="Times New Roman" w:cs="Times New Roman"/>
          <w:sz w:val="24"/>
          <w:szCs w:val="24"/>
        </w:rPr>
      </w:pPr>
    </w:p>
    <w:p w14:paraId="7229BC33" w14:textId="549BD8B7" w:rsidR="007F2D51" w:rsidRPr="00A049AD" w:rsidRDefault="007F2D51" w:rsidP="00A049AD"/>
    <w:sectPr w:rsidR="007F2D51" w:rsidRPr="00A049AD" w:rsidSect="0064749D">
      <w:headerReference w:type="default" r:id="rId7"/>
      <w:footerReference w:type="default" r:id="rId8"/>
      <w:pgSz w:w="11906" w:h="16838"/>
      <w:pgMar w:top="2115" w:right="1417" w:bottom="1417" w:left="1417" w:header="567" w:footer="69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EDFDD0" w14:textId="77777777" w:rsidR="00250D6C" w:rsidRDefault="00250D6C" w:rsidP="000811A2">
      <w:pPr>
        <w:spacing w:after="0" w:line="240" w:lineRule="auto"/>
      </w:pPr>
      <w:r>
        <w:separator/>
      </w:r>
    </w:p>
  </w:endnote>
  <w:endnote w:type="continuationSeparator" w:id="0">
    <w:p w14:paraId="764CB2D6" w14:textId="77777777" w:rsidR="00250D6C" w:rsidRDefault="00250D6C" w:rsidP="000811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aleway">
    <w:altName w:val="Times New Roman"/>
    <w:panose1 w:val="00000000000000000000"/>
    <w:charset w:val="EE"/>
    <w:family w:val="auto"/>
    <w:pitch w:val="variable"/>
    <w:sig w:usb0="A00002FF" w:usb1="5000205B" w:usb2="00000000" w:usb3="00000000" w:csb0="00000197" w:csb1="00000000"/>
  </w:font>
  <w:font w:name="Raleway Black">
    <w:altName w:val="Times New Roman"/>
    <w:panose1 w:val="00000000000000000000"/>
    <w:charset w:val="EE"/>
    <w:family w:val="auto"/>
    <w:pitch w:val="variable"/>
    <w:sig w:usb0="A00002FF" w:usb1="5000205B" w:usb2="00000000" w:usb3="00000000" w:csb0="00000197" w:csb1="00000000"/>
  </w:font>
  <w:font w:name="Raleway Medium">
    <w:altName w:val="Times New Roman"/>
    <w:panose1 w:val="00000000000000000000"/>
    <w:charset w:val="EE"/>
    <w:family w:val="auto"/>
    <w:pitch w:val="variable"/>
    <w:sig w:usb0="A00002FF" w:usb1="5000205B" w:usb2="00000000" w:usb3="00000000" w:csb0="00000197" w:csb1="00000000"/>
  </w:font>
  <w:font w:name="Raleway Light">
    <w:altName w:val="Times New Roman"/>
    <w:panose1 w:val="00000000000000000000"/>
    <w:charset w:val="EE"/>
    <w:family w:val="auto"/>
    <w:pitch w:val="variable"/>
    <w:sig w:usb0="A00002FF" w:usb1="5000205B" w:usb2="00000000" w:usb3="00000000" w:csb0="00000197" w:csb1="00000000"/>
  </w:font>
  <w:font w:name="IBM Plex Serif">
    <w:altName w:val="Cambria Math"/>
    <w:panose1 w:val="02060503050406000203"/>
    <w:charset w:val="EE"/>
    <w:family w:val="roman"/>
    <w:pitch w:val="variable"/>
    <w:sig w:usb0="A000026F" w:usb1="5000203B" w:usb2="00000000" w:usb3="00000000" w:csb0="00000197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D0FAAA" w14:textId="77777777" w:rsidR="0064749D" w:rsidRPr="006D2C24" w:rsidRDefault="0064749D" w:rsidP="0064749D">
    <w:pPr>
      <w:spacing w:after="0"/>
      <w:jc w:val="center"/>
      <w:rPr>
        <w:rFonts w:ascii="IBM Plex Serif" w:hAnsi="IBM Plex Serif"/>
        <w:b/>
        <w:sz w:val="20"/>
      </w:rPr>
    </w:pPr>
    <w:r w:rsidRPr="006D2C24">
      <w:rPr>
        <w:rFonts w:ascii="IBM Plex Serif" w:hAnsi="IBM Plex Serif"/>
        <w:b/>
        <w:sz w:val="20"/>
      </w:rPr>
      <w:t>Pannon Egyetem • University of Pannonia</w:t>
    </w:r>
  </w:p>
  <w:p w14:paraId="292D2E37" w14:textId="0041C60F" w:rsidR="0064749D" w:rsidRPr="006D2C24" w:rsidRDefault="00EA21C8" w:rsidP="0064749D">
    <w:pPr>
      <w:spacing w:after="0"/>
      <w:jc w:val="center"/>
      <w:rPr>
        <w:rFonts w:ascii="IBM Plex Serif" w:hAnsi="IBM Plex Serif"/>
        <w:i/>
        <w:sz w:val="18"/>
      </w:rPr>
    </w:pPr>
    <w:r>
      <w:rPr>
        <w:rFonts w:ascii="IBM Plex Serif" w:hAnsi="IBM Plex Serif"/>
        <w:i/>
        <w:sz w:val="18"/>
      </w:rPr>
      <w:t>Telefon: +36(88)624-296 – E-mail: bkvkfk@mk.uni-pannon.hu</w:t>
    </w:r>
  </w:p>
  <w:p w14:paraId="4552C162" w14:textId="77777777" w:rsidR="00342BD3" w:rsidRPr="0064749D" w:rsidRDefault="0064749D" w:rsidP="0064749D">
    <w:pPr>
      <w:spacing w:after="0"/>
      <w:jc w:val="center"/>
      <w:rPr>
        <w:rFonts w:ascii="IBM Plex Serif" w:hAnsi="IBM Plex Serif"/>
        <w:sz w:val="18"/>
      </w:rPr>
    </w:pPr>
    <w:r w:rsidRPr="006D2C24">
      <w:rPr>
        <w:rFonts w:ascii="IBM Plex Serif" w:hAnsi="IBM Plex Serif"/>
        <w:sz w:val="18"/>
      </w:rPr>
      <w:t>8200 Veszprém, Egyetem utca 10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564B34" w14:textId="77777777" w:rsidR="00250D6C" w:rsidRDefault="00250D6C" w:rsidP="000811A2">
      <w:pPr>
        <w:spacing w:after="0" w:line="240" w:lineRule="auto"/>
      </w:pPr>
      <w:r>
        <w:separator/>
      </w:r>
    </w:p>
  </w:footnote>
  <w:footnote w:type="continuationSeparator" w:id="0">
    <w:p w14:paraId="3320FCA6" w14:textId="77777777" w:rsidR="00250D6C" w:rsidRDefault="00250D6C" w:rsidP="000811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Rcsostblzat"/>
      <w:tblW w:w="0" w:type="auto"/>
      <w:tblLook w:val="04A0" w:firstRow="1" w:lastRow="0" w:firstColumn="1" w:lastColumn="0" w:noHBand="0" w:noVBand="1"/>
    </w:tblPr>
    <w:tblGrid>
      <w:gridCol w:w="2694"/>
      <w:gridCol w:w="6368"/>
    </w:tblGrid>
    <w:tr w:rsidR="00FD7E75" w14:paraId="4F8A10DA" w14:textId="77777777" w:rsidTr="000C1AF8">
      <w:tc>
        <w:tcPr>
          <w:tcW w:w="2694" w:type="dxa"/>
          <w:tcBorders>
            <w:top w:val="nil"/>
            <w:left w:val="nil"/>
            <w:bottom w:val="nil"/>
            <w:right w:val="nil"/>
          </w:tcBorders>
        </w:tcPr>
        <w:p w14:paraId="34AF4CAE" w14:textId="77777777" w:rsidR="00FD7E75" w:rsidRDefault="00FD7E75" w:rsidP="00FD7E75">
          <w:pPr>
            <w:pStyle w:val="lfej"/>
            <w:tabs>
              <w:tab w:val="clear" w:pos="4536"/>
              <w:tab w:val="clear" w:pos="9072"/>
              <w:tab w:val="left" w:pos="2390"/>
            </w:tabs>
            <w:rPr>
              <w:rFonts w:ascii="Raleway" w:hAnsi="Raleway"/>
              <w:sz w:val="36"/>
            </w:rPr>
          </w:pPr>
          <w:r w:rsidRPr="00FC3B38">
            <w:rPr>
              <w:rFonts w:ascii="Raleway Black" w:hAnsi="Raleway Black"/>
              <w:noProof/>
              <w:sz w:val="48"/>
              <w:lang w:eastAsia="hu-HU"/>
            </w:rPr>
            <w:drawing>
              <wp:anchor distT="0" distB="0" distL="114300" distR="114300" simplePos="0" relativeHeight="251661312" behindDoc="0" locked="0" layoutInCell="1" allowOverlap="1" wp14:anchorId="3A314F0B" wp14:editId="10B22DE5">
                <wp:simplePos x="0" y="0"/>
                <wp:positionH relativeFrom="column">
                  <wp:posOffset>417195</wp:posOffset>
                </wp:positionH>
                <wp:positionV relativeFrom="paragraph">
                  <wp:posOffset>6350</wp:posOffset>
                </wp:positionV>
                <wp:extent cx="958850" cy="958850"/>
                <wp:effectExtent l="0" t="0" r="0" b="0"/>
                <wp:wrapSquare wrapText="bothSides"/>
                <wp:docPr id="43" name="Kép 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pe_cimer_fekete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58850" cy="9588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6368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441D890D" w14:textId="77777777" w:rsidR="00FD7E75" w:rsidRPr="007E5C50" w:rsidRDefault="00FD7E75" w:rsidP="00FD7E75">
          <w:pPr>
            <w:pStyle w:val="lfej"/>
            <w:tabs>
              <w:tab w:val="clear" w:pos="4536"/>
              <w:tab w:val="clear" w:pos="9072"/>
              <w:tab w:val="left" w:pos="2390"/>
            </w:tabs>
            <w:rPr>
              <w:rFonts w:ascii="Raleway Black" w:hAnsi="Raleway Black"/>
              <w:sz w:val="40"/>
            </w:rPr>
          </w:pPr>
          <w:r w:rsidRPr="007E5C50">
            <w:rPr>
              <w:rFonts w:ascii="Raleway Black" w:hAnsi="Raleway Black"/>
              <w:sz w:val="40"/>
            </w:rPr>
            <w:t>Pannon Egyetem</w:t>
          </w:r>
        </w:p>
        <w:p w14:paraId="3C1F8965" w14:textId="7582A641" w:rsidR="00FD7E75" w:rsidRPr="007E5C50" w:rsidRDefault="00AF108A" w:rsidP="00FD7E75">
          <w:pPr>
            <w:pStyle w:val="lfej"/>
            <w:tabs>
              <w:tab w:val="clear" w:pos="4536"/>
              <w:tab w:val="clear" w:pos="9072"/>
              <w:tab w:val="left" w:pos="2390"/>
            </w:tabs>
            <w:rPr>
              <w:rFonts w:ascii="Raleway Medium" w:hAnsi="Raleway Medium"/>
              <w:sz w:val="24"/>
            </w:rPr>
          </w:pPr>
          <w:r>
            <w:rPr>
              <w:rFonts w:ascii="Raleway Medium" w:hAnsi="Raleway Medium"/>
              <w:sz w:val="24"/>
            </w:rPr>
            <w:t>Mérnöki Kar</w:t>
          </w:r>
        </w:p>
        <w:p w14:paraId="5A9B3D94" w14:textId="77777777" w:rsidR="00FD7E75" w:rsidRDefault="00AF108A" w:rsidP="00FD7E75">
          <w:pPr>
            <w:rPr>
              <w:rFonts w:ascii="Raleway Light" w:hAnsi="Raleway Light"/>
              <w:sz w:val="20"/>
              <w:szCs w:val="18"/>
            </w:rPr>
          </w:pPr>
          <w:r w:rsidRPr="00AF108A">
            <w:rPr>
              <w:rFonts w:ascii="Raleway Light" w:hAnsi="Raleway Light"/>
              <w:sz w:val="20"/>
              <w:szCs w:val="18"/>
            </w:rPr>
            <w:t>Bio-, Környezet- és Vegyészmérnöki Kutató-Fejlesztő Központ</w:t>
          </w:r>
        </w:p>
        <w:p w14:paraId="20E6C115" w14:textId="408C7BBC" w:rsidR="00E94C2B" w:rsidRPr="00E94C2B" w:rsidRDefault="00E94C2B" w:rsidP="00FD7E75">
          <w:pPr>
            <w:rPr>
              <w:rFonts w:ascii="Raleway Light" w:hAnsi="Raleway Light"/>
              <w:sz w:val="20"/>
              <w:szCs w:val="20"/>
            </w:rPr>
          </w:pPr>
          <w:r w:rsidRPr="00E94C2B">
            <w:rPr>
              <w:rFonts w:ascii="Raleway Light" w:hAnsi="Raleway Light"/>
              <w:sz w:val="20"/>
              <w:szCs w:val="20"/>
            </w:rPr>
            <w:t>MOL Ásványolaj- és Széntechnológiai Intézeti Tanszék</w:t>
          </w:r>
        </w:p>
      </w:tc>
    </w:tr>
  </w:tbl>
  <w:p w14:paraId="7EB56D4F" w14:textId="77777777" w:rsidR="000811A2" w:rsidRDefault="000811A2" w:rsidP="00E3157F">
    <w:pPr>
      <w:pStyle w:val="lfej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9B519E5"/>
    <w:multiLevelType w:val="hybridMultilevel"/>
    <w:tmpl w:val="1B18A9EE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MzA1NjQzMjMxNDFU0lEKTi0uzszPAykwrAUACGrHjSwAAAA="/>
  </w:docVars>
  <w:rsids>
    <w:rsidRoot w:val="00A626FE"/>
    <w:rsid w:val="00080C45"/>
    <w:rsid w:val="000811A2"/>
    <w:rsid w:val="00105F5E"/>
    <w:rsid w:val="001D3C99"/>
    <w:rsid w:val="002368F1"/>
    <w:rsid w:val="00247AF1"/>
    <w:rsid w:val="00250D6C"/>
    <w:rsid w:val="00342BD3"/>
    <w:rsid w:val="005E247C"/>
    <w:rsid w:val="00620EE6"/>
    <w:rsid w:val="0064749D"/>
    <w:rsid w:val="00713988"/>
    <w:rsid w:val="007F2D51"/>
    <w:rsid w:val="00821A76"/>
    <w:rsid w:val="00844C66"/>
    <w:rsid w:val="00851323"/>
    <w:rsid w:val="009E3949"/>
    <w:rsid w:val="00A049AD"/>
    <w:rsid w:val="00A626FE"/>
    <w:rsid w:val="00AF108A"/>
    <w:rsid w:val="00B30133"/>
    <w:rsid w:val="00B8372F"/>
    <w:rsid w:val="00DA6405"/>
    <w:rsid w:val="00DF4F85"/>
    <w:rsid w:val="00E17E47"/>
    <w:rsid w:val="00E3157F"/>
    <w:rsid w:val="00E75410"/>
    <w:rsid w:val="00E94C2B"/>
    <w:rsid w:val="00EA21C8"/>
    <w:rsid w:val="00FD7E75"/>
    <w:rsid w:val="00FE5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EC9281D"/>
  <w15:chartTrackingRefBased/>
  <w15:docId w15:val="{128D9E37-B97B-423C-96F0-B3E392DE5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A049AD"/>
    <w:pPr>
      <w:spacing w:line="360" w:lineRule="auto"/>
      <w:jc w:val="both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39"/>
    <w:rsid w:val="00A626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lWeb">
    <w:name w:val="Normal (Web)"/>
    <w:basedOn w:val="Norml"/>
    <w:uiPriority w:val="99"/>
    <w:semiHidden/>
    <w:unhideWhenUsed/>
    <w:rsid w:val="00A626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table" w:styleId="Tblzategyszer4">
    <w:name w:val="Plain Table 4"/>
    <w:basedOn w:val="Normltblzat"/>
    <w:uiPriority w:val="44"/>
    <w:rsid w:val="007F2D5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fej">
    <w:name w:val="header"/>
    <w:basedOn w:val="Norml"/>
    <w:link w:val="lfejChar"/>
    <w:uiPriority w:val="99"/>
    <w:unhideWhenUsed/>
    <w:rsid w:val="000811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0811A2"/>
  </w:style>
  <w:style w:type="paragraph" w:styleId="llb">
    <w:name w:val="footer"/>
    <w:basedOn w:val="Norml"/>
    <w:link w:val="llbChar"/>
    <w:uiPriority w:val="99"/>
    <w:unhideWhenUsed/>
    <w:rsid w:val="000811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0811A2"/>
  </w:style>
  <w:style w:type="paragraph" w:styleId="Listaszerbekezds">
    <w:name w:val="List Paragraph"/>
    <w:basedOn w:val="Norml"/>
    <w:uiPriority w:val="34"/>
    <w:qFormat/>
    <w:rsid w:val="00A049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105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50</Words>
  <Characters>1035</Characters>
  <Application>Microsoft Office Word</Application>
  <DocSecurity>0</DocSecurity>
  <Lines>8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okos.endre@uni-pannon.hu</dc:creator>
  <cp:keywords/>
  <dc:description/>
  <cp:lastModifiedBy>User</cp:lastModifiedBy>
  <cp:revision>3</cp:revision>
  <dcterms:created xsi:type="dcterms:W3CDTF">2022-06-28T13:56:00Z</dcterms:created>
  <dcterms:modified xsi:type="dcterms:W3CDTF">2022-06-28T14:02:00Z</dcterms:modified>
</cp:coreProperties>
</file>